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30119f57929d3761c864d4f7c64e45d5253f09c"/>
    <w:p>
      <w:pPr>
        <w:pStyle w:val="Heading1"/>
      </w:pPr>
      <w:r>
        <w:t xml:space="preserve">Cover Letter for Psychologist Position in Argentina Buenos Aires</w:t>
      </w:r>
    </w:p>
    <w:p>
      <w:pPr>
        <w:pStyle w:val="FirstParagraph"/>
      </w:pPr>
      <w:r>
        <w:t xml:space="preserve">Dear [Hiring Manager's Name],</w:t>
      </w:r>
    </w:p>
    <w:p>
      <w:pPr>
        <w:pStyle w:val="BodyText"/>
      </w:pPr>
      <w:r>
        <w:t xml:space="preserve">As a licensed psychologist with a deep commitment to mental health and well-being, I am writing to express my enthusiasm for the opportunity to contribute my expertise as a Psychologist in the vibrant and culturally rich environment of Argentina Buenos Aires. The unique challenges and opportunities present in this dynamic city align perfectly with my professional goals, values, and passion for fostering emotional resilience in diverse communities. With a strong academic foundation, hands-on experience in clinical settings, and a profound respect for the cultural nuances of Argentina’s capital, I am eager to bring my skills to your organization.</w:t>
      </w:r>
    </w:p>
    <w:p>
      <w:pPr>
        <w:pStyle w:val="BodyText"/>
      </w:pPr>
      <w:r>
        <w:t xml:space="preserve">My journey as a Psychologist has been shaped by a dedication to understanding the intersection of individual experiences and societal contexts. In Buenos Aires, where the fusion of historical traditions and modern urban life creates a complex tapestry of human experience, I believe my training in evidence-based therapeutic approaches—such as cognitive-behavioral therapy (CBT), psychodynamic techniques, and mindfulness practices—can make a meaningful difference. Whether working with individuals navigating personal challenges or supporting communities through collective trauma, I am committed to creating safe, empathetic spaces for growth and healing.</w:t>
      </w:r>
    </w:p>
    <w:p>
      <w:pPr>
        <w:pStyle w:val="BodyText"/>
      </w:pPr>
      <w:r>
        <w:t xml:space="preserve">Argentina Buenos Aires is a city that embodies resilience and creativity. From the bustling streets of San Telmo to the serene parks of Palermo, the cultural vibrancy here is matched only by the challenges its residents face, including socioeconomic disparities, social stigma around mental health, and the pressures of urban living. As a Psychologist with experience in multicultural settings, I have developed a nuanced understanding of how these factors shape mental health outcomes. My ability to communicate effectively in Spanish and my sensitivity to cultural differences position me to connect deeply with clients from all walks of life, ensuring that care is both accessible and inclusive.</w:t>
      </w:r>
    </w:p>
    <w:p>
      <w:pPr>
        <w:pStyle w:val="BodyText"/>
      </w:pPr>
      <w:r>
        <w:t xml:space="preserve">During my career, I have worked in a variety of clinical environments, including private practice, community health centers, and academic institutions. These experiences have honed my ability to tailor interventions to individual needs while maintaining a focus on long-term well-being. For example, in my role at [Previous Organization Name], I collaborated with multidisciplinary teams to design mental health programs for marginalized populations, emphasizing prevention and early intervention. This work underscored the importance of addressing mental health as a fundamental human right—a principle that resonates deeply with the mission of organizations in Argentina Buenos Aires.</w:t>
      </w:r>
    </w:p>
    <w:p>
      <w:pPr>
        <w:pStyle w:val="BodyText"/>
      </w:pPr>
      <w:r>
        <w:t xml:space="preserve">What sets me apart as a Psychologist is my unwavering commitment to ethical practice and continuous learning. I regularly engage in professional development opportunities, including workshops on trauma-informed care and cultural competence, to ensure that my skills remain current and aligned with the evolving needs of clients. Additionally, my research on [specific topic relevant to mental health in Argentina or Buenos Aires] has provided valuable insights into the unique challenges faced by individuals in this region. I am eager to contribute these findings to your team’s efforts to innovate and improve mental health services.</w:t>
      </w:r>
    </w:p>
    <w:p>
      <w:pPr>
        <w:pStyle w:val="BodyText"/>
      </w:pPr>
      <w:r>
        <w:t xml:space="preserve">The opportunity to work as a Psychologist in Argentina Buenos Aires is particularly meaningful to me. This city, known for its passionate people and rich cultural heritage, offers a unique context for psychological practice. The interplay between personal identity and collective history in Buenos Aires presents both challenges and opportunities for growth. I am inspired by the resilience of its residents and believe that my background in working with diverse populations will enable me to make a lasting impact here. Whether through individual therapy, group sessions, or community outreach initiatives, I am prepared to support clients in achieving their goals and thriving in their environments.</w:t>
      </w:r>
    </w:p>
    <w:p>
      <w:pPr>
        <w:pStyle w:val="BodyText"/>
      </w:pPr>
      <w:r>
        <w:t xml:space="preserve">One of the aspects I admire most about Argentina Buenos Aires is its emphasis on human connection. From the warmth of a family gathering to the camaraderie of local traditions, the city’s culture underscores the importance of relationships in mental health. As a Psychologist, I strive to reflect this value by fostering trust and collaboration with every client. My approach is grounded in active listening, empathy, and a belief that healing begins when individuals feel truly seen and heard.</w:t>
      </w:r>
    </w:p>
    <w:p>
      <w:pPr>
        <w:pStyle w:val="BodyText"/>
      </w:pPr>
      <w:r>
        <w:t xml:space="preserve">I am particularly drawn to your organization’s focus on [specific program, mission, or value mentioned in the job posting]. The alignment between my professional values and your goals is evident, and I am confident that my skills in [specific skill, e.g., crisis intervention, child psychology, or group therapy] would contribute to the success of your initiatives. I am also excited about the possibility of working alongside a team that shares my passion for making mental health care more equitable and accessible in Buenos Aires.</w:t>
      </w:r>
    </w:p>
    <w:p>
      <w:pPr>
        <w:pStyle w:val="BodyText"/>
      </w:pPr>
      <w:r>
        <w:t xml:space="preserve">Thank you for considering my application. I would be honored to bring my expertise as a Psychologist to Argentina Buenos Aires and contribute to the well-being of its communities. I am available at your earliest convenience for an interview and am happy to provide additional information or references upon request. Please feel free to contact me via email at [your email] or phone at [your phone numb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Argentina Buenos Aires</dc:title>
  <dc:creator/>
  <dc:language>en</dc:language>
  <cp:keywords/>
  <dcterms:created xsi:type="dcterms:W3CDTF">2026-07-23T19:40:17Z</dcterms:created>
  <dcterms:modified xsi:type="dcterms:W3CDTF">2026-07-23T19:40:17Z</dcterms:modified>
</cp:coreProperties>
</file>

<file path=docProps/custom.xml><?xml version="1.0" encoding="utf-8"?>
<Properties xmlns="http://schemas.openxmlformats.org/officeDocument/2006/custom-properties" xmlns:vt="http://schemas.openxmlformats.org/officeDocument/2006/docPropsVTypes"/>
</file>